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80996C" w14:textId="77777777" w:rsidR="00BB60F4" w:rsidRPr="0002005D" w:rsidRDefault="009902BF" w:rsidP="00DF09DE">
      <w:pPr>
        <w:tabs>
          <w:tab w:val="left" w:pos="1777"/>
        </w:tabs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02005D">
        <w:rPr>
          <w:rFonts w:ascii="Times New Roman" w:hAnsi="Times New Roman" w:cs="Times New Roman"/>
          <w:sz w:val="24"/>
          <w:szCs w:val="24"/>
        </w:rPr>
        <w:t>Table</w:t>
      </w:r>
      <w:r w:rsidR="00BB60F4" w:rsidRPr="0002005D">
        <w:rPr>
          <w:rFonts w:ascii="Times New Roman" w:hAnsi="Times New Roman" w:cs="Times New Roman"/>
          <w:sz w:val="24"/>
          <w:szCs w:val="24"/>
        </w:rPr>
        <w:t xml:space="preserve"> </w:t>
      </w:r>
      <w:r w:rsidR="003131F4" w:rsidRPr="0002005D">
        <w:rPr>
          <w:rFonts w:ascii="Times New Roman" w:hAnsi="Times New Roman" w:cs="Times New Roman"/>
          <w:sz w:val="24"/>
          <w:szCs w:val="24"/>
        </w:rPr>
        <w:t>S</w:t>
      </w:r>
      <w:r w:rsidR="00CD6F54" w:rsidRPr="0002005D">
        <w:rPr>
          <w:rFonts w:ascii="Times New Roman" w:hAnsi="Times New Roman" w:cs="Times New Roman"/>
          <w:sz w:val="24"/>
          <w:szCs w:val="24"/>
        </w:rPr>
        <w:t>1</w:t>
      </w:r>
      <w:r w:rsidR="00DF09DE" w:rsidRPr="0002005D">
        <w:rPr>
          <w:rFonts w:ascii="Times New Roman" w:hAnsi="Times New Roman" w:cs="Times New Roman"/>
          <w:sz w:val="24"/>
          <w:szCs w:val="24"/>
        </w:rPr>
        <w:t xml:space="preserve"> Bilirubin </w:t>
      </w:r>
      <w:r w:rsidR="004653BE" w:rsidRPr="0002005D">
        <w:rPr>
          <w:rFonts w:ascii="Times New Roman" w:hAnsi="Times New Roman" w:cs="Times New Roman"/>
          <w:sz w:val="24"/>
          <w:szCs w:val="24"/>
        </w:rPr>
        <w:t>clearance</w:t>
      </w:r>
      <w:r w:rsidR="00DF09DE" w:rsidRPr="0002005D">
        <w:rPr>
          <w:rFonts w:ascii="Times New Roman" w:hAnsi="Times New Roman" w:cs="Times New Roman"/>
          <w:sz w:val="24"/>
          <w:szCs w:val="24"/>
        </w:rPr>
        <w:t xml:space="preserve"> in control, UV treated and NP treated animals</w:t>
      </w:r>
    </w:p>
    <w:tbl>
      <w:tblPr>
        <w:tblStyle w:val="LightShading2"/>
        <w:tblW w:w="9840" w:type="dxa"/>
        <w:jc w:val="center"/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1309"/>
        <w:gridCol w:w="1371"/>
        <w:gridCol w:w="720"/>
        <w:gridCol w:w="1190"/>
        <w:gridCol w:w="1209"/>
        <w:gridCol w:w="1189"/>
        <w:gridCol w:w="1580"/>
        <w:gridCol w:w="1272"/>
      </w:tblGrid>
      <w:tr w:rsidR="009902BF" w:rsidRPr="0002005D" w14:paraId="7B20941B" w14:textId="77777777" w:rsidTr="00E058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0" w:type="dxa"/>
            <w:gridSpan w:val="2"/>
            <w:vMerge w:val="restart"/>
            <w:shd w:val="clear" w:color="auto" w:fill="FFFFFF" w:themeFill="background1"/>
            <w:vAlign w:val="center"/>
          </w:tcPr>
          <w:p w14:paraId="478A7C0F" w14:textId="77777777" w:rsidR="009902BF" w:rsidRPr="0002005D" w:rsidRDefault="009902BF" w:rsidP="00A05132">
            <w:pPr>
              <w:tabs>
                <w:tab w:val="left" w:pos="1777"/>
              </w:tabs>
              <w:spacing w:line="360" w:lineRule="auto"/>
              <w:jc w:val="center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b w:val="0"/>
                <w:sz w:val="24"/>
                <w:szCs w:val="24"/>
              </w:rPr>
              <w:t>Groups</w:t>
            </w:r>
          </w:p>
        </w:tc>
        <w:tc>
          <w:tcPr>
            <w:tcW w:w="720" w:type="dxa"/>
            <w:vMerge w:val="restart"/>
            <w:shd w:val="clear" w:color="auto" w:fill="FFFFFF" w:themeFill="background1"/>
            <w:vAlign w:val="center"/>
          </w:tcPr>
          <w:p w14:paraId="26C616CB" w14:textId="77777777" w:rsidR="009902BF" w:rsidRPr="0002005D" w:rsidRDefault="009902BF" w:rsidP="00A05132">
            <w:pPr>
              <w:tabs>
                <w:tab w:val="left" w:pos="1777"/>
              </w:tabs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b w:val="0"/>
                <w:sz w:val="24"/>
                <w:szCs w:val="24"/>
              </w:rPr>
              <w:t>Exp. runs</w:t>
            </w:r>
          </w:p>
        </w:tc>
        <w:tc>
          <w:tcPr>
            <w:tcW w:w="5168" w:type="dxa"/>
            <w:gridSpan w:val="4"/>
            <w:shd w:val="clear" w:color="auto" w:fill="FFFFFF" w:themeFill="background1"/>
            <w:vAlign w:val="center"/>
          </w:tcPr>
          <w:p w14:paraId="1865228B" w14:textId="3E037628" w:rsidR="009902BF" w:rsidRPr="0002005D" w:rsidRDefault="0002005D" w:rsidP="00A91773">
            <w:pPr>
              <w:tabs>
                <w:tab w:val="left" w:pos="1777"/>
              </w:tabs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b w:val="0"/>
                <w:sz w:val="24"/>
                <w:szCs w:val="24"/>
              </w:rPr>
              <w:t>TSB</w:t>
            </w:r>
            <w:r w:rsidR="00E05854" w:rsidRPr="0002005D">
              <w:rPr>
                <w:rFonts w:ascii="Times New Roman" w:hAnsi="Times New Roman" w:cs="Times New Roman"/>
                <w:b w:val="0"/>
                <w:sz w:val="24"/>
                <w:szCs w:val="24"/>
                <w:vertAlign w:val="superscript"/>
              </w:rPr>
              <w:t>*</w:t>
            </w:r>
            <w:r w:rsidR="009902BF" w:rsidRPr="0002005D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</w:t>
            </w:r>
            <w:r w:rsidR="0040529C" w:rsidRPr="0002005D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(mg </w:t>
            </w:r>
            <w:proofErr w:type="gramStart"/>
            <w:r w:rsidR="0040529C" w:rsidRPr="0002005D">
              <w:rPr>
                <w:rFonts w:ascii="Times New Roman" w:hAnsi="Times New Roman" w:cs="Times New Roman"/>
                <w:b w:val="0"/>
                <w:sz w:val="24"/>
                <w:szCs w:val="24"/>
              </w:rPr>
              <w:t>dL</w:t>
            </w:r>
            <w:r w:rsidR="0040529C" w:rsidRPr="0002005D">
              <w:rPr>
                <w:rFonts w:ascii="Times New Roman" w:hAnsi="Times New Roman" w:cs="Times New Roman"/>
                <w:b w:val="0"/>
                <w:sz w:val="24"/>
                <w:szCs w:val="24"/>
                <w:vertAlign w:val="superscript"/>
              </w:rPr>
              <w:t>-1</w:t>
            </w:r>
            <w:proofErr w:type="gramEnd"/>
            <w:r w:rsidR="0040529C" w:rsidRPr="0002005D">
              <w:rPr>
                <w:rFonts w:ascii="Times New Roman" w:hAnsi="Times New Roman" w:cs="Times New Roman"/>
                <w:b w:val="0"/>
                <w:sz w:val="24"/>
                <w:szCs w:val="24"/>
              </w:rPr>
              <w:t>)</w:t>
            </w:r>
          </w:p>
        </w:tc>
        <w:tc>
          <w:tcPr>
            <w:tcW w:w="1272" w:type="dxa"/>
            <w:vMerge w:val="restart"/>
            <w:shd w:val="clear" w:color="auto" w:fill="FFFFFF" w:themeFill="background1"/>
            <w:vAlign w:val="center"/>
          </w:tcPr>
          <w:p w14:paraId="7AEAFC32" w14:textId="77777777" w:rsidR="009902BF" w:rsidRPr="0002005D" w:rsidRDefault="009902BF" w:rsidP="00A05132">
            <w:pPr>
              <w:tabs>
                <w:tab w:val="left" w:pos="1777"/>
              </w:tabs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b w:val="0"/>
                <w:sz w:val="24"/>
                <w:szCs w:val="24"/>
              </w:rPr>
              <w:t>Bilirubin clearance</w:t>
            </w:r>
          </w:p>
          <w:p w14:paraId="23D9F1DE" w14:textId="77777777" w:rsidR="009902BF" w:rsidRPr="0002005D" w:rsidRDefault="009902BF" w:rsidP="00A05132">
            <w:pPr>
              <w:tabs>
                <w:tab w:val="left" w:pos="1777"/>
              </w:tabs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b w:val="0"/>
                <w:sz w:val="24"/>
                <w:szCs w:val="24"/>
              </w:rPr>
              <w:t>(%)</w:t>
            </w:r>
          </w:p>
        </w:tc>
      </w:tr>
      <w:tr w:rsidR="009902BF" w:rsidRPr="0002005D" w14:paraId="66441F76" w14:textId="77777777" w:rsidTr="00E058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8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0" w:type="dxa"/>
            <w:gridSpan w:val="2"/>
            <w:vMerge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BDED46F" w14:textId="77777777" w:rsidR="009902BF" w:rsidRPr="0002005D" w:rsidRDefault="009902BF" w:rsidP="00A05132">
            <w:pPr>
              <w:tabs>
                <w:tab w:val="left" w:pos="1777"/>
              </w:tabs>
              <w:spacing w:line="360" w:lineRule="auto"/>
              <w:jc w:val="center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720" w:type="dxa"/>
            <w:vMerge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E886D49" w14:textId="77777777" w:rsidR="009902BF" w:rsidRPr="0002005D" w:rsidRDefault="009902BF" w:rsidP="00A05132">
            <w:pPr>
              <w:tabs>
                <w:tab w:val="left" w:pos="1777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2D53D84" w14:textId="77777777" w:rsidR="009902BF" w:rsidRPr="0002005D" w:rsidRDefault="009902BF" w:rsidP="0040529C">
            <w:pPr>
              <w:tabs>
                <w:tab w:val="left" w:pos="1777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 xml:space="preserve">Before induction </w:t>
            </w:r>
          </w:p>
        </w:tc>
        <w:tc>
          <w:tcPr>
            <w:tcW w:w="1209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9A5F366" w14:textId="77777777" w:rsidR="009902BF" w:rsidRPr="0002005D" w:rsidRDefault="009902BF" w:rsidP="0040529C">
            <w:pPr>
              <w:tabs>
                <w:tab w:val="left" w:pos="1777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 xml:space="preserve">After induction </w:t>
            </w:r>
          </w:p>
        </w:tc>
        <w:tc>
          <w:tcPr>
            <w:tcW w:w="1189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E779965" w14:textId="77777777" w:rsidR="009902BF" w:rsidRPr="0002005D" w:rsidRDefault="009902BF" w:rsidP="0040529C">
            <w:pPr>
              <w:tabs>
                <w:tab w:val="left" w:pos="1777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 xml:space="preserve">After treatment </w:t>
            </w:r>
          </w:p>
        </w:tc>
        <w:tc>
          <w:tcPr>
            <w:tcW w:w="158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D44B5F1" w14:textId="77777777" w:rsidR="009902BF" w:rsidRPr="0002005D" w:rsidRDefault="001872E9" w:rsidP="0040529C">
            <w:pPr>
              <w:tabs>
                <w:tab w:val="left" w:pos="1777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Variation</w:t>
            </w:r>
            <w:r w:rsidR="009902BF" w:rsidRPr="0002005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272" w:type="dxa"/>
            <w:vMerge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004E14D" w14:textId="77777777" w:rsidR="009902BF" w:rsidRPr="0002005D" w:rsidRDefault="009902BF" w:rsidP="00A05132">
            <w:pPr>
              <w:tabs>
                <w:tab w:val="left" w:pos="1777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82EA2" w:rsidRPr="0002005D" w14:paraId="1C5ABEE1" w14:textId="77777777" w:rsidTr="00E05854">
        <w:trPr>
          <w:trHeight w:val="37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0" w:type="dxa"/>
            <w:gridSpan w:val="2"/>
            <w:vMerge w:val="restart"/>
            <w:shd w:val="clear" w:color="auto" w:fill="FFFFFF" w:themeFill="background1"/>
            <w:vAlign w:val="center"/>
          </w:tcPr>
          <w:p w14:paraId="5E77DF90" w14:textId="77777777" w:rsidR="00082EA2" w:rsidRPr="0002005D" w:rsidRDefault="00082EA2" w:rsidP="00436CEA">
            <w:pPr>
              <w:tabs>
                <w:tab w:val="left" w:pos="1777"/>
              </w:tabs>
              <w:spacing w:line="360" w:lineRule="auto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b w:val="0"/>
                <w:sz w:val="24"/>
                <w:szCs w:val="24"/>
              </w:rPr>
              <w:t>UNC</w:t>
            </w:r>
          </w:p>
        </w:tc>
        <w:tc>
          <w:tcPr>
            <w:tcW w:w="720" w:type="dxa"/>
            <w:tcBorders>
              <w:top w:val="single" w:sz="4" w:space="0" w:color="auto"/>
              <w:bottom w:val="nil"/>
            </w:tcBorders>
            <w:shd w:val="clear" w:color="auto" w:fill="FFFFFF" w:themeFill="background1"/>
            <w:vAlign w:val="center"/>
          </w:tcPr>
          <w:p w14:paraId="37C86E28" w14:textId="77777777" w:rsidR="00082EA2" w:rsidRPr="0002005D" w:rsidRDefault="00082EA2" w:rsidP="00A05132">
            <w:pPr>
              <w:tabs>
                <w:tab w:val="left" w:pos="1777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0" w:type="dxa"/>
            <w:tcBorders>
              <w:top w:val="single" w:sz="4" w:space="0" w:color="auto"/>
              <w:bottom w:val="nil"/>
            </w:tcBorders>
            <w:shd w:val="clear" w:color="auto" w:fill="FFFFFF" w:themeFill="background1"/>
            <w:vAlign w:val="center"/>
          </w:tcPr>
          <w:p w14:paraId="1F36BC04" w14:textId="77777777" w:rsidR="00082EA2" w:rsidRPr="0002005D" w:rsidRDefault="00082EA2" w:rsidP="00C069CF">
            <w:pPr>
              <w:tabs>
                <w:tab w:val="left" w:pos="1777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0.6</w:t>
            </w:r>
            <w:r w:rsidR="00C069CF" w:rsidRPr="0002005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209" w:type="dxa"/>
            <w:tcBorders>
              <w:top w:val="single" w:sz="4" w:space="0" w:color="auto"/>
              <w:bottom w:val="nil"/>
            </w:tcBorders>
            <w:shd w:val="clear" w:color="auto" w:fill="FFFFFF" w:themeFill="background1"/>
            <w:vAlign w:val="center"/>
          </w:tcPr>
          <w:p w14:paraId="11D7A3DF" w14:textId="77777777" w:rsidR="00082EA2" w:rsidRPr="0002005D" w:rsidRDefault="00292CF4" w:rsidP="0040529C">
            <w:pPr>
              <w:tabs>
                <w:tab w:val="left" w:pos="1777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189" w:type="dxa"/>
            <w:tcBorders>
              <w:top w:val="single" w:sz="4" w:space="0" w:color="auto"/>
              <w:bottom w:val="nil"/>
            </w:tcBorders>
            <w:shd w:val="clear" w:color="auto" w:fill="FFFFFF" w:themeFill="background1"/>
            <w:vAlign w:val="center"/>
          </w:tcPr>
          <w:p w14:paraId="18B66141" w14:textId="77777777" w:rsidR="00082EA2" w:rsidRPr="0002005D" w:rsidRDefault="00292CF4" w:rsidP="00292CF4">
            <w:pPr>
              <w:tabs>
                <w:tab w:val="left" w:pos="1777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0.59</w:t>
            </w:r>
            <w:r w:rsidR="00E05854" w:rsidRPr="0002005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1580" w:type="dxa"/>
            <w:tcBorders>
              <w:top w:val="single" w:sz="4" w:space="0" w:color="auto"/>
              <w:bottom w:val="nil"/>
            </w:tcBorders>
            <w:shd w:val="clear" w:color="auto" w:fill="FFFFFF" w:themeFill="background1"/>
            <w:vAlign w:val="center"/>
          </w:tcPr>
          <w:p w14:paraId="27BDB9C8" w14:textId="77777777" w:rsidR="00082EA2" w:rsidRPr="0002005D" w:rsidRDefault="00292CF4" w:rsidP="003548FF">
            <w:pPr>
              <w:tabs>
                <w:tab w:val="left" w:pos="1777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C069CF" w:rsidRPr="0002005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72" w:type="dxa"/>
            <w:tcBorders>
              <w:top w:val="single" w:sz="4" w:space="0" w:color="auto"/>
              <w:bottom w:val="nil"/>
            </w:tcBorders>
            <w:shd w:val="clear" w:color="auto" w:fill="FFFFFF" w:themeFill="background1"/>
            <w:vAlign w:val="center"/>
          </w:tcPr>
          <w:p w14:paraId="348CE5DA" w14:textId="77777777" w:rsidR="00082EA2" w:rsidRPr="0002005D" w:rsidRDefault="00C069CF" w:rsidP="00A05132">
            <w:pPr>
              <w:tabs>
                <w:tab w:val="left" w:pos="1777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  <w:r w:rsidR="003548FF" w:rsidRPr="0002005D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082EA2" w:rsidRPr="0002005D" w14:paraId="67A1C43A" w14:textId="77777777" w:rsidTr="00E058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0" w:type="dxa"/>
            <w:gridSpan w:val="2"/>
            <w:vMerge/>
            <w:shd w:val="clear" w:color="auto" w:fill="FFFFFF" w:themeFill="background1"/>
            <w:vAlign w:val="center"/>
          </w:tcPr>
          <w:p w14:paraId="605979AE" w14:textId="77777777" w:rsidR="00082EA2" w:rsidRPr="0002005D" w:rsidRDefault="00082EA2" w:rsidP="00436CEA">
            <w:pPr>
              <w:tabs>
                <w:tab w:val="left" w:pos="1777"/>
              </w:tabs>
              <w:spacing w:line="360" w:lineRule="auto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72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639DEE09" w14:textId="77777777" w:rsidR="00082EA2" w:rsidRPr="0002005D" w:rsidRDefault="00082EA2" w:rsidP="00A05132">
            <w:pPr>
              <w:tabs>
                <w:tab w:val="left" w:pos="1777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3CC1C9B4" w14:textId="77777777" w:rsidR="00082EA2" w:rsidRPr="0002005D" w:rsidRDefault="00082EA2" w:rsidP="00C069CF">
            <w:pPr>
              <w:tabs>
                <w:tab w:val="left" w:pos="1777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C069CF" w:rsidRPr="0002005D">
              <w:rPr>
                <w:rFonts w:ascii="Times New Roman" w:hAnsi="Times New Roman" w:cs="Times New Roman"/>
                <w:sz w:val="24"/>
                <w:szCs w:val="24"/>
              </w:rPr>
              <w:t>70</w:t>
            </w:r>
          </w:p>
        </w:tc>
        <w:tc>
          <w:tcPr>
            <w:tcW w:w="1209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7163D096" w14:textId="77777777" w:rsidR="00082EA2" w:rsidRPr="0002005D" w:rsidRDefault="00292CF4" w:rsidP="0040529C">
            <w:pPr>
              <w:tabs>
                <w:tab w:val="left" w:pos="1777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189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1D45EE4D" w14:textId="77777777" w:rsidR="00082EA2" w:rsidRPr="0002005D" w:rsidRDefault="00292CF4" w:rsidP="00C069CF">
            <w:pPr>
              <w:tabs>
                <w:tab w:val="left" w:pos="1777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A91773" w:rsidRPr="0002005D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C069CF" w:rsidRPr="0002005D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58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1ED3B15A" w14:textId="77777777" w:rsidR="00082EA2" w:rsidRPr="0002005D" w:rsidRDefault="003548FF" w:rsidP="00C069CF">
            <w:pPr>
              <w:tabs>
                <w:tab w:val="left" w:pos="1777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C069CF" w:rsidRPr="0002005D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272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3A479812" w14:textId="77777777" w:rsidR="00082EA2" w:rsidRPr="0002005D" w:rsidRDefault="00C069CF" w:rsidP="003548FF">
            <w:pPr>
              <w:tabs>
                <w:tab w:val="left" w:pos="1777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5.71</w:t>
            </w:r>
          </w:p>
        </w:tc>
      </w:tr>
      <w:tr w:rsidR="00082EA2" w:rsidRPr="0002005D" w14:paraId="6C7851D5" w14:textId="77777777" w:rsidTr="00E05854">
        <w:trPr>
          <w:trHeight w:val="1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0" w:type="dxa"/>
            <w:gridSpan w:val="2"/>
            <w:vMerge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3F1CF2B" w14:textId="77777777" w:rsidR="00082EA2" w:rsidRPr="0002005D" w:rsidRDefault="00082EA2" w:rsidP="00436CEA">
            <w:pPr>
              <w:tabs>
                <w:tab w:val="left" w:pos="1777"/>
              </w:tabs>
              <w:spacing w:line="360" w:lineRule="auto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EA58641" w14:textId="77777777" w:rsidR="00082EA2" w:rsidRPr="0002005D" w:rsidRDefault="00082EA2" w:rsidP="00A05132">
            <w:pPr>
              <w:tabs>
                <w:tab w:val="left" w:pos="1777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0" w:type="dxa"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F1C3917" w14:textId="77777777" w:rsidR="00082EA2" w:rsidRPr="0002005D" w:rsidRDefault="00082EA2" w:rsidP="003548FF">
            <w:pPr>
              <w:tabs>
                <w:tab w:val="left" w:pos="1777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BC47C9" w:rsidRPr="0002005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209" w:type="dxa"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8C6FA27" w14:textId="77777777" w:rsidR="00082EA2" w:rsidRPr="0002005D" w:rsidRDefault="00292CF4" w:rsidP="0040529C">
            <w:pPr>
              <w:tabs>
                <w:tab w:val="left" w:pos="1777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189" w:type="dxa"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47778FF" w14:textId="77777777" w:rsidR="00082EA2" w:rsidRPr="0002005D" w:rsidRDefault="00BC47C9" w:rsidP="00A91773">
            <w:pPr>
              <w:tabs>
                <w:tab w:val="left" w:pos="1777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0.5</w:t>
            </w:r>
            <w:r w:rsidR="00A91773" w:rsidRPr="0002005D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580" w:type="dxa"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669856A" w14:textId="77777777" w:rsidR="00082EA2" w:rsidRPr="0002005D" w:rsidRDefault="00C069CF" w:rsidP="003548FF">
            <w:pPr>
              <w:tabs>
                <w:tab w:val="left" w:pos="1777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292CF4" w:rsidRPr="0002005D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A91773" w:rsidRPr="0002005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272" w:type="dxa"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92FDE84" w14:textId="77777777" w:rsidR="00082EA2" w:rsidRPr="0002005D" w:rsidRDefault="00C069CF" w:rsidP="00C069CF">
            <w:pPr>
              <w:tabs>
                <w:tab w:val="left" w:pos="1777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-3.70</w:t>
            </w:r>
          </w:p>
        </w:tc>
      </w:tr>
      <w:tr w:rsidR="00082EA2" w:rsidRPr="0002005D" w14:paraId="6D767C26" w14:textId="77777777" w:rsidTr="00E058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0" w:type="dxa"/>
            <w:gridSpan w:val="2"/>
            <w:vMerge w:val="restart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5EE83716" w14:textId="77777777" w:rsidR="00082EA2" w:rsidRPr="0002005D" w:rsidRDefault="00082EA2" w:rsidP="00A230DF">
            <w:pPr>
              <w:tabs>
                <w:tab w:val="left" w:pos="1777"/>
              </w:tabs>
              <w:spacing w:line="360" w:lineRule="auto"/>
              <w:jc w:val="both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b w:val="0"/>
                <w:sz w:val="24"/>
                <w:szCs w:val="24"/>
              </w:rPr>
              <w:t>HBC</w:t>
            </w:r>
          </w:p>
        </w:tc>
        <w:tc>
          <w:tcPr>
            <w:tcW w:w="720" w:type="dxa"/>
            <w:tcBorders>
              <w:top w:val="single" w:sz="4" w:space="0" w:color="auto"/>
              <w:bottom w:val="nil"/>
            </w:tcBorders>
            <w:shd w:val="clear" w:color="auto" w:fill="FFFFFF" w:themeFill="background1"/>
            <w:vAlign w:val="center"/>
          </w:tcPr>
          <w:p w14:paraId="0D96379D" w14:textId="77777777" w:rsidR="00082EA2" w:rsidRPr="0002005D" w:rsidRDefault="00082EA2" w:rsidP="00A05132">
            <w:pPr>
              <w:tabs>
                <w:tab w:val="left" w:pos="1777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90" w:type="dxa"/>
            <w:tcBorders>
              <w:top w:val="single" w:sz="4" w:space="0" w:color="auto"/>
              <w:bottom w:val="nil"/>
            </w:tcBorders>
            <w:shd w:val="clear" w:color="auto" w:fill="FFFFFF" w:themeFill="background1"/>
            <w:vAlign w:val="center"/>
          </w:tcPr>
          <w:p w14:paraId="56E035BC" w14:textId="77777777" w:rsidR="00082EA2" w:rsidRPr="0002005D" w:rsidRDefault="00082EA2" w:rsidP="00A051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0.91</w:t>
            </w:r>
          </w:p>
        </w:tc>
        <w:tc>
          <w:tcPr>
            <w:tcW w:w="1209" w:type="dxa"/>
            <w:tcBorders>
              <w:top w:val="single" w:sz="4" w:space="0" w:color="auto"/>
              <w:bottom w:val="nil"/>
            </w:tcBorders>
            <w:shd w:val="clear" w:color="auto" w:fill="FFFFFF" w:themeFill="background1"/>
            <w:vAlign w:val="center"/>
          </w:tcPr>
          <w:p w14:paraId="727A53DF" w14:textId="77777777" w:rsidR="00082EA2" w:rsidRPr="0002005D" w:rsidRDefault="00082EA2" w:rsidP="00A051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2.34</w:t>
            </w:r>
          </w:p>
        </w:tc>
        <w:tc>
          <w:tcPr>
            <w:tcW w:w="1189" w:type="dxa"/>
            <w:tcBorders>
              <w:top w:val="single" w:sz="4" w:space="0" w:color="auto"/>
              <w:bottom w:val="nil"/>
            </w:tcBorders>
            <w:shd w:val="clear" w:color="auto" w:fill="FFFFFF" w:themeFill="background1"/>
            <w:vAlign w:val="center"/>
          </w:tcPr>
          <w:p w14:paraId="59F08566" w14:textId="77777777" w:rsidR="00082EA2" w:rsidRPr="0002005D" w:rsidRDefault="00082EA2" w:rsidP="00A051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2.18</w:t>
            </w:r>
          </w:p>
        </w:tc>
        <w:tc>
          <w:tcPr>
            <w:tcW w:w="1580" w:type="dxa"/>
            <w:tcBorders>
              <w:top w:val="single" w:sz="4" w:space="0" w:color="auto"/>
              <w:bottom w:val="nil"/>
            </w:tcBorders>
            <w:shd w:val="clear" w:color="auto" w:fill="FFFFFF" w:themeFill="background1"/>
            <w:vAlign w:val="center"/>
          </w:tcPr>
          <w:p w14:paraId="7B3A8FC4" w14:textId="77777777" w:rsidR="00082EA2" w:rsidRPr="0002005D" w:rsidRDefault="00082EA2" w:rsidP="00A051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0.16</w:t>
            </w:r>
          </w:p>
        </w:tc>
        <w:tc>
          <w:tcPr>
            <w:tcW w:w="1272" w:type="dxa"/>
            <w:tcBorders>
              <w:top w:val="single" w:sz="4" w:space="0" w:color="auto"/>
              <w:bottom w:val="nil"/>
            </w:tcBorders>
            <w:shd w:val="clear" w:color="auto" w:fill="FFFFFF" w:themeFill="background1"/>
            <w:vAlign w:val="center"/>
          </w:tcPr>
          <w:p w14:paraId="10AA39C2" w14:textId="77777777" w:rsidR="00082EA2" w:rsidRPr="0002005D" w:rsidRDefault="00082EA2" w:rsidP="00A051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6.84</w:t>
            </w:r>
          </w:p>
        </w:tc>
      </w:tr>
      <w:tr w:rsidR="00082EA2" w:rsidRPr="0002005D" w14:paraId="4C7E17DC" w14:textId="77777777" w:rsidTr="00E0585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0" w:type="dxa"/>
            <w:gridSpan w:val="2"/>
            <w:vMerge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7585B23E" w14:textId="77777777" w:rsidR="00082EA2" w:rsidRPr="0002005D" w:rsidRDefault="00082EA2" w:rsidP="00A05132">
            <w:pPr>
              <w:tabs>
                <w:tab w:val="left" w:pos="1777"/>
              </w:tabs>
              <w:spacing w:line="360" w:lineRule="auto"/>
              <w:jc w:val="center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72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2513D8DB" w14:textId="77777777" w:rsidR="00082EA2" w:rsidRPr="0002005D" w:rsidRDefault="00082EA2" w:rsidP="00A05132">
            <w:pPr>
              <w:tabs>
                <w:tab w:val="left" w:pos="1777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19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0573056E" w14:textId="77777777" w:rsidR="00082EA2" w:rsidRPr="0002005D" w:rsidRDefault="00082EA2" w:rsidP="00A051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0.65</w:t>
            </w:r>
          </w:p>
        </w:tc>
        <w:tc>
          <w:tcPr>
            <w:tcW w:w="1209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28A40575" w14:textId="77777777" w:rsidR="00082EA2" w:rsidRPr="0002005D" w:rsidRDefault="00082EA2" w:rsidP="00A051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2.42</w:t>
            </w:r>
          </w:p>
        </w:tc>
        <w:tc>
          <w:tcPr>
            <w:tcW w:w="1189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377231B2" w14:textId="77777777" w:rsidR="00082EA2" w:rsidRPr="0002005D" w:rsidRDefault="00082EA2" w:rsidP="00A051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2.22</w:t>
            </w:r>
          </w:p>
        </w:tc>
        <w:tc>
          <w:tcPr>
            <w:tcW w:w="158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32E94B7D" w14:textId="77777777" w:rsidR="00082EA2" w:rsidRPr="0002005D" w:rsidRDefault="00082EA2" w:rsidP="00A051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0.20</w:t>
            </w:r>
          </w:p>
        </w:tc>
        <w:tc>
          <w:tcPr>
            <w:tcW w:w="1272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3B01BB60" w14:textId="77777777" w:rsidR="00082EA2" w:rsidRPr="0002005D" w:rsidRDefault="00082EA2" w:rsidP="00A051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8.26</w:t>
            </w:r>
          </w:p>
        </w:tc>
      </w:tr>
      <w:tr w:rsidR="00082EA2" w:rsidRPr="0002005D" w14:paraId="100233FC" w14:textId="77777777" w:rsidTr="00E058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0" w:type="dxa"/>
            <w:gridSpan w:val="2"/>
            <w:vMerge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C661F6D" w14:textId="77777777" w:rsidR="00082EA2" w:rsidRPr="0002005D" w:rsidRDefault="00082EA2" w:rsidP="00A05132">
            <w:pPr>
              <w:tabs>
                <w:tab w:val="left" w:pos="1777"/>
              </w:tabs>
              <w:spacing w:line="360" w:lineRule="auto"/>
              <w:jc w:val="center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4D05D89" w14:textId="77777777" w:rsidR="00082EA2" w:rsidRPr="0002005D" w:rsidRDefault="00082EA2" w:rsidP="00A05132">
            <w:pPr>
              <w:tabs>
                <w:tab w:val="left" w:pos="1777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90" w:type="dxa"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8A10872" w14:textId="77777777" w:rsidR="00082EA2" w:rsidRPr="0002005D" w:rsidRDefault="00082EA2" w:rsidP="00A051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0.62</w:t>
            </w:r>
          </w:p>
        </w:tc>
        <w:tc>
          <w:tcPr>
            <w:tcW w:w="1209" w:type="dxa"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4CDAF50" w14:textId="77777777" w:rsidR="00082EA2" w:rsidRPr="0002005D" w:rsidRDefault="00082EA2" w:rsidP="00A051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2.26</w:t>
            </w:r>
          </w:p>
        </w:tc>
        <w:tc>
          <w:tcPr>
            <w:tcW w:w="1189" w:type="dxa"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1CB8F38" w14:textId="77777777" w:rsidR="00082EA2" w:rsidRPr="0002005D" w:rsidRDefault="00082EA2" w:rsidP="00A051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2.11</w:t>
            </w:r>
          </w:p>
        </w:tc>
        <w:tc>
          <w:tcPr>
            <w:tcW w:w="1580" w:type="dxa"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9421443" w14:textId="77777777" w:rsidR="00082EA2" w:rsidRPr="0002005D" w:rsidRDefault="00082EA2" w:rsidP="00A051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0.15</w:t>
            </w:r>
          </w:p>
        </w:tc>
        <w:tc>
          <w:tcPr>
            <w:tcW w:w="1272" w:type="dxa"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7101BAB" w14:textId="77777777" w:rsidR="00082EA2" w:rsidRPr="0002005D" w:rsidRDefault="00082EA2" w:rsidP="00A051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6.64</w:t>
            </w:r>
          </w:p>
        </w:tc>
      </w:tr>
      <w:tr w:rsidR="00082EA2" w:rsidRPr="0002005D" w14:paraId="49D9370C" w14:textId="77777777" w:rsidTr="00E0585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9" w:type="dxa"/>
            <w:vMerge w:val="restart"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F90FB40" w14:textId="77777777" w:rsidR="00082EA2" w:rsidRPr="0002005D" w:rsidRDefault="00082EA2" w:rsidP="00A230DF">
            <w:pPr>
              <w:tabs>
                <w:tab w:val="left" w:pos="1777"/>
              </w:tabs>
              <w:spacing w:line="360" w:lineRule="auto"/>
              <w:jc w:val="both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b w:val="0"/>
                <w:sz w:val="24"/>
                <w:szCs w:val="24"/>
              </w:rPr>
              <w:t>Treatment groups</w:t>
            </w:r>
          </w:p>
        </w:tc>
        <w:tc>
          <w:tcPr>
            <w:tcW w:w="1371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803A2A3" w14:textId="77777777" w:rsidR="00082EA2" w:rsidRPr="0002005D" w:rsidRDefault="00082EA2" w:rsidP="00A05132">
            <w:pPr>
              <w:tabs>
                <w:tab w:val="left" w:pos="1777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UV</w:t>
            </w:r>
            <w:r w:rsidR="00E05854" w:rsidRPr="0002005D">
              <w:rPr>
                <w:rFonts w:ascii="Times New Roman" w:hAnsi="Times New Roman" w:cs="Times New Roman"/>
                <w:sz w:val="24"/>
                <w:szCs w:val="24"/>
              </w:rPr>
              <w:t>-treated</w:t>
            </w:r>
          </w:p>
        </w:tc>
        <w:tc>
          <w:tcPr>
            <w:tcW w:w="72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7E831FA0" w14:textId="77777777" w:rsidR="00082EA2" w:rsidRPr="0002005D" w:rsidRDefault="00082EA2" w:rsidP="00A05132">
            <w:pPr>
              <w:tabs>
                <w:tab w:val="left" w:pos="1777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9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07614A38" w14:textId="77777777" w:rsidR="00082EA2" w:rsidRPr="0002005D" w:rsidRDefault="00082EA2" w:rsidP="00A051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0.71</w:t>
            </w:r>
          </w:p>
        </w:tc>
        <w:tc>
          <w:tcPr>
            <w:tcW w:w="1209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3A68FB05" w14:textId="77777777" w:rsidR="00082EA2" w:rsidRPr="0002005D" w:rsidRDefault="00082EA2" w:rsidP="00A051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2.34</w:t>
            </w:r>
          </w:p>
        </w:tc>
        <w:tc>
          <w:tcPr>
            <w:tcW w:w="1189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6872BCE4" w14:textId="77777777" w:rsidR="00082EA2" w:rsidRPr="0002005D" w:rsidRDefault="00082EA2" w:rsidP="00A051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1.35</w:t>
            </w:r>
          </w:p>
        </w:tc>
        <w:tc>
          <w:tcPr>
            <w:tcW w:w="158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14C55B03" w14:textId="77777777" w:rsidR="00082EA2" w:rsidRPr="0002005D" w:rsidRDefault="00082EA2" w:rsidP="00A051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0.99</w:t>
            </w:r>
          </w:p>
        </w:tc>
        <w:tc>
          <w:tcPr>
            <w:tcW w:w="1272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72412FF1" w14:textId="77777777" w:rsidR="00082EA2" w:rsidRPr="0002005D" w:rsidRDefault="00082EA2" w:rsidP="00A051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42.31</w:t>
            </w:r>
          </w:p>
        </w:tc>
      </w:tr>
      <w:tr w:rsidR="00082EA2" w:rsidRPr="0002005D" w14:paraId="790AFB8D" w14:textId="77777777" w:rsidTr="00E058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9" w:type="dxa"/>
            <w:vMerge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D21A300" w14:textId="77777777" w:rsidR="00082EA2" w:rsidRPr="0002005D" w:rsidRDefault="00082EA2" w:rsidP="00A05132">
            <w:pPr>
              <w:tabs>
                <w:tab w:val="left" w:pos="1777"/>
              </w:tabs>
              <w:spacing w:line="360" w:lineRule="auto"/>
              <w:jc w:val="center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371" w:type="dxa"/>
            <w:vMerge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E76F018" w14:textId="77777777" w:rsidR="00082EA2" w:rsidRPr="0002005D" w:rsidRDefault="00082EA2" w:rsidP="00A05132">
            <w:pPr>
              <w:tabs>
                <w:tab w:val="left" w:pos="1777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33E5B24B" w14:textId="77777777" w:rsidR="00082EA2" w:rsidRPr="0002005D" w:rsidRDefault="00082EA2" w:rsidP="00A05132">
            <w:pPr>
              <w:tabs>
                <w:tab w:val="left" w:pos="1777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19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0DF5BE8A" w14:textId="77777777" w:rsidR="00082EA2" w:rsidRPr="0002005D" w:rsidRDefault="00082EA2" w:rsidP="00A051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0.78</w:t>
            </w:r>
          </w:p>
        </w:tc>
        <w:tc>
          <w:tcPr>
            <w:tcW w:w="1209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279B7F10" w14:textId="77777777" w:rsidR="00082EA2" w:rsidRPr="0002005D" w:rsidRDefault="00082EA2" w:rsidP="00A051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2.53</w:t>
            </w:r>
          </w:p>
        </w:tc>
        <w:tc>
          <w:tcPr>
            <w:tcW w:w="1189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136654DE" w14:textId="77777777" w:rsidR="00082EA2" w:rsidRPr="0002005D" w:rsidRDefault="00082EA2" w:rsidP="00A051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1.41</w:t>
            </w:r>
          </w:p>
        </w:tc>
        <w:tc>
          <w:tcPr>
            <w:tcW w:w="158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57D28A22" w14:textId="77777777" w:rsidR="00082EA2" w:rsidRPr="0002005D" w:rsidRDefault="00082EA2" w:rsidP="00A051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1.12</w:t>
            </w:r>
          </w:p>
        </w:tc>
        <w:tc>
          <w:tcPr>
            <w:tcW w:w="1272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430A311D" w14:textId="77777777" w:rsidR="00082EA2" w:rsidRPr="0002005D" w:rsidRDefault="00082EA2" w:rsidP="00A051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44.27</w:t>
            </w:r>
          </w:p>
        </w:tc>
      </w:tr>
      <w:tr w:rsidR="00082EA2" w:rsidRPr="0002005D" w14:paraId="68507D0A" w14:textId="77777777" w:rsidTr="00E0585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9" w:type="dxa"/>
            <w:vMerge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5613E25" w14:textId="77777777" w:rsidR="00082EA2" w:rsidRPr="0002005D" w:rsidRDefault="00082EA2" w:rsidP="00A05132">
            <w:pPr>
              <w:tabs>
                <w:tab w:val="left" w:pos="1777"/>
              </w:tabs>
              <w:spacing w:line="360" w:lineRule="auto"/>
              <w:jc w:val="center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371" w:type="dxa"/>
            <w:vMerge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E99D6E6" w14:textId="77777777" w:rsidR="00082EA2" w:rsidRPr="0002005D" w:rsidRDefault="00082EA2" w:rsidP="00A05132">
            <w:pPr>
              <w:tabs>
                <w:tab w:val="left" w:pos="1777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ED61E02" w14:textId="77777777" w:rsidR="00082EA2" w:rsidRPr="0002005D" w:rsidRDefault="00082EA2" w:rsidP="00A05132">
            <w:pPr>
              <w:tabs>
                <w:tab w:val="left" w:pos="1777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90" w:type="dxa"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749EE4C" w14:textId="77777777" w:rsidR="00082EA2" w:rsidRPr="0002005D" w:rsidRDefault="00082EA2" w:rsidP="00A051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0.74</w:t>
            </w:r>
          </w:p>
        </w:tc>
        <w:tc>
          <w:tcPr>
            <w:tcW w:w="1209" w:type="dxa"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A479C99" w14:textId="77777777" w:rsidR="00082EA2" w:rsidRPr="0002005D" w:rsidRDefault="00082EA2" w:rsidP="00A051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2.41</w:t>
            </w:r>
          </w:p>
        </w:tc>
        <w:tc>
          <w:tcPr>
            <w:tcW w:w="1189" w:type="dxa"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84F5BE4" w14:textId="77777777" w:rsidR="00082EA2" w:rsidRPr="0002005D" w:rsidRDefault="00082EA2" w:rsidP="00A051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1.31</w:t>
            </w:r>
          </w:p>
        </w:tc>
        <w:tc>
          <w:tcPr>
            <w:tcW w:w="1580" w:type="dxa"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7853084" w14:textId="77777777" w:rsidR="00082EA2" w:rsidRPr="0002005D" w:rsidRDefault="00082EA2" w:rsidP="00A051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1.10</w:t>
            </w:r>
          </w:p>
        </w:tc>
        <w:tc>
          <w:tcPr>
            <w:tcW w:w="1272" w:type="dxa"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BA30700" w14:textId="77777777" w:rsidR="00082EA2" w:rsidRPr="0002005D" w:rsidRDefault="00082EA2" w:rsidP="00A051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45.64</w:t>
            </w:r>
          </w:p>
        </w:tc>
      </w:tr>
      <w:tr w:rsidR="00082EA2" w:rsidRPr="0002005D" w14:paraId="13F2831F" w14:textId="77777777" w:rsidTr="00E058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9" w:type="dxa"/>
            <w:vMerge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2D9D427" w14:textId="77777777" w:rsidR="00082EA2" w:rsidRPr="0002005D" w:rsidRDefault="00082EA2" w:rsidP="00A05132">
            <w:pPr>
              <w:tabs>
                <w:tab w:val="left" w:pos="1777"/>
              </w:tabs>
              <w:spacing w:line="360" w:lineRule="auto"/>
              <w:jc w:val="center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371" w:type="dxa"/>
            <w:vMerge w:val="restart"/>
            <w:tcBorders>
              <w:top w:val="single" w:sz="4" w:space="0" w:color="auto"/>
              <w:bottom w:val="nil"/>
            </w:tcBorders>
            <w:shd w:val="clear" w:color="auto" w:fill="FFFFFF" w:themeFill="background1"/>
            <w:vAlign w:val="center"/>
          </w:tcPr>
          <w:p w14:paraId="29ACCF1C" w14:textId="77777777" w:rsidR="00082EA2" w:rsidRPr="0002005D" w:rsidRDefault="00082EA2" w:rsidP="00A05132">
            <w:pPr>
              <w:tabs>
                <w:tab w:val="left" w:pos="1777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NPs</w:t>
            </w:r>
          </w:p>
        </w:tc>
        <w:tc>
          <w:tcPr>
            <w:tcW w:w="720" w:type="dxa"/>
            <w:tcBorders>
              <w:top w:val="single" w:sz="4" w:space="0" w:color="auto"/>
              <w:bottom w:val="nil"/>
            </w:tcBorders>
            <w:shd w:val="clear" w:color="auto" w:fill="FFFFFF" w:themeFill="background1"/>
            <w:vAlign w:val="center"/>
          </w:tcPr>
          <w:p w14:paraId="65923139" w14:textId="77777777" w:rsidR="00082EA2" w:rsidRPr="0002005D" w:rsidRDefault="00082EA2" w:rsidP="00A05132">
            <w:pPr>
              <w:tabs>
                <w:tab w:val="left" w:pos="1777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90" w:type="dxa"/>
            <w:tcBorders>
              <w:top w:val="single" w:sz="4" w:space="0" w:color="auto"/>
              <w:bottom w:val="nil"/>
            </w:tcBorders>
            <w:shd w:val="clear" w:color="auto" w:fill="FFFFFF" w:themeFill="background1"/>
            <w:vAlign w:val="center"/>
          </w:tcPr>
          <w:p w14:paraId="34773F8F" w14:textId="77777777" w:rsidR="00082EA2" w:rsidRPr="0002005D" w:rsidRDefault="00082EA2" w:rsidP="00A051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0.83</w:t>
            </w:r>
          </w:p>
        </w:tc>
        <w:tc>
          <w:tcPr>
            <w:tcW w:w="1209" w:type="dxa"/>
            <w:tcBorders>
              <w:top w:val="single" w:sz="4" w:space="0" w:color="auto"/>
              <w:bottom w:val="nil"/>
            </w:tcBorders>
            <w:shd w:val="clear" w:color="auto" w:fill="FFFFFF" w:themeFill="background1"/>
            <w:vAlign w:val="center"/>
          </w:tcPr>
          <w:p w14:paraId="5DCE2159" w14:textId="77777777" w:rsidR="00082EA2" w:rsidRPr="0002005D" w:rsidRDefault="00082EA2" w:rsidP="00A051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2.26</w:t>
            </w:r>
          </w:p>
        </w:tc>
        <w:tc>
          <w:tcPr>
            <w:tcW w:w="1189" w:type="dxa"/>
            <w:tcBorders>
              <w:top w:val="single" w:sz="4" w:space="0" w:color="auto"/>
              <w:bottom w:val="nil"/>
            </w:tcBorders>
            <w:shd w:val="clear" w:color="auto" w:fill="FFFFFF" w:themeFill="background1"/>
            <w:vAlign w:val="center"/>
          </w:tcPr>
          <w:p w14:paraId="47E22959" w14:textId="77777777" w:rsidR="00082EA2" w:rsidRPr="0002005D" w:rsidRDefault="00082EA2" w:rsidP="00A051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1.41</w:t>
            </w:r>
          </w:p>
        </w:tc>
        <w:tc>
          <w:tcPr>
            <w:tcW w:w="1580" w:type="dxa"/>
            <w:tcBorders>
              <w:top w:val="single" w:sz="4" w:space="0" w:color="auto"/>
              <w:bottom w:val="nil"/>
            </w:tcBorders>
            <w:shd w:val="clear" w:color="auto" w:fill="FFFFFF" w:themeFill="background1"/>
            <w:vAlign w:val="center"/>
          </w:tcPr>
          <w:p w14:paraId="4A592940" w14:textId="77777777" w:rsidR="00082EA2" w:rsidRPr="0002005D" w:rsidRDefault="00082EA2" w:rsidP="00A051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0.85</w:t>
            </w:r>
          </w:p>
        </w:tc>
        <w:tc>
          <w:tcPr>
            <w:tcW w:w="1272" w:type="dxa"/>
            <w:tcBorders>
              <w:top w:val="single" w:sz="4" w:space="0" w:color="auto"/>
              <w:bottom w:val="nil"/>
            </w:tcBorders>
            <w:shd w:val="clear" w:color="auto" w:fill="FFFFFF" w:themeFill="background1"/>
            <w:vAlign w:val="center"/>
          </w:tcPr>
          <w:p w14:paraId="599067FF" w14:textId="77777777" w:rsidR="00082EA2" w:rsidRPr="0002005D" w:rsidRDefault="00082EA2" w:rsidP="00A051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37.61</w:t>
            </w:r>
          </w:p>
        </w:tc>
      </w:tr>
      <w:tr w:rsidR="00082EA2" w:rsidRPr="0002005D" w14:paraId="5993E4EB" w14:textId="77777777" w:rsidTr="00E0585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9" w:type="dxa"/>
            <w:vMerge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99CFBCD" w14:textId="77777777" w:rsidR="00082EA2" w:rsidRPr="0002005D" w:rsidRDefault="00082EA2" w:rsidP="00A05132">
            <w:pPr>
              <w:tabs>
                <w:tab w:val="left" w:pos="1777"/>
              </w:tabs>
              <w:spacing w:line="360" w:lineRule="auto"/>
              <w:jc w:val="center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371" w:type="dxa"/>
            <w:vMerge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7674C282" w14:textId="77777777" w:rsidR="00082EA2" w:rsidRPr="0002005D" w:rsidRDefault="00082EA2" w:rsidP="00A05132">
            <w:pPr>
              <w:tabs>
                <w:tab w:val="left" w:pos="1777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7856E9A9" w14:textId="77777777" w:rsidR="00082EA2" w:rsidRPr="0002005D" w:rsidRDefault="00082EA2" w:rsidP="00A05132">
            <w:pPr>
              <w:tabs>
                <w:tab w:val="left" w:pos="1777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19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394F0316" w14:textId="77777777" w:rsidR="00082EA2" w:rsidRPr="0002005D" w:rsidRDefault="00082EA2" w:rsidP="00A051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0.9</w:t>
            </w:r>
          </w:p>
        </w:tc>
        <w:tc>
          <w:tcPr>
            <w:tcW w:w="1209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2736453A" w14:textId="77777777" w:rsidR="00082EA2" w:rsidRPr="0002005D" w:rsidRDefault="00082EA2" w:rsidP="00A051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2.77</w:t>
            </w:r>
          </w:p>
        </w:tc>
        <w:tc>
          <w:tcPr>
            <w:tcW w:w="1189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680A7A90" w14:textId="77777777" w:rsidR="00082EA2" w:rsidRPr="0002005D" w:rsidRDefault="00082EA2" w:rsidP="00A051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1.64</w:t>
            </w:r>
          </w:p>
        </w:tc>
        <w:tc>
          <w:tcPr>
            <w:tcW w:w="1580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750CE4DD" w14:textId="77777777" w:rsidR="00082EA2" w:rsidRPr="0002005D" w:rsidRDefault="00082EA2" w:rsidP="00A051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1.13</w:t>
            </w:r>
          </w:p>
        </w:tc>
        <w:tc>
          <w:tcPr>
            <w:tcW w:w="1272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0AB4EA79" w14:textId="77777777" w:rsidR="00082EA2" w:rsidRPr="0002005D" w:rsidRDefault="00082EA2" w:rsidP="00A051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40.79</w:t>
            </w:r>
          </w:p>
        </w:tc>
      </w:tr>
      <w:tr w:rsidR="00082EA2" w:rsidRPr="0002005D" w14:paraId="7C679398" w14:textId="77777777" w:rsidTr="00E058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9" w:type="dxa"/>
            <w:vMerge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9C1F7B8" w14:textId="77777777" w:rsidR="00082EA2" w:rsidRPr="0002005D" w:rsidRDefault="00082EA2" w:rsidP="00A05132">
            <w:pPr>
              <w:tabs>
                <w:tab w:val="left" w:pos="1777"/>
              </w:tabs>
              <w:spacing w:line="360" w:lineRule="auto"/>
              <w:jc w:val="center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371" w:type="dxa"/>
            <w:vMerge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1491A59" w14:textId="77777777" w:rsidR="00082EA2" w:rsidRPr="0002005D" w:rsidRDefault="00082EA2" w:rsidP="00A05132">
            <w:pPr>
              <w:tabs>
                <w:tab w:val="left" w:pos="1777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C848D44" w14:textId="77777777" w:rsidR="00082EA2" w:rsidRPr="0002005D" w:rsidRDefault="00082EA2" w:rsidP="00A05132">
            <w:pPr>
              <w:tabs>
                <w:tab w:val="left" w:pos="1777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90" w:type="dxa"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42C47BC" w14:textId="77777777" w:rsidR="00082EA2" w:rsidRPr="0002005D" w:rsidRDefault="00082EA2" w:rsidP="00A051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0.66</w:t>
            </w:r>
          </w:p>
        </w:tc>
        <w:tc>
          <w:tcPr>
            <w:tcW w:w="1209" w:type="dxa"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1C8F5ED" w14:textId="77777777" w:rsidR="00082EA2" w:rsidRPr="0002005D" w:rsidRDefault="00082EA2" w:rsidP="00A051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2.45</w:t>
            </w:r>
          </w:p>
        </w:tc>
        <w:tc>
          <w:tcPr>
            <w:tcW w:w="1189" w:type="dxa"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58F5E09" w14:textId="77777777" w:rsidR="00082EA2" w:rsidRPr="0002005D" w:rsidRDefault="00082EA2" w:rsidP="00A051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1.53</w:t>
            </w:r>
          </w:p>
        </w:tc>
        <w:tc>
          <w:tcPr>
            <w:tcW w:w="1580" w:type="dxa"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817706A" w14:textId="77777777" w:rsidR="00082EA2" w:rsidRPr="0002005D" w:rsidRDefault="00082EA2" w:rsidP="00A051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0.92</w:t>
            </w:r>
          </w:p>
        </w:tc>
        <w:tc>
          <w:tcPr>
            <w:tcW w:w="1272" w:type="dxa"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64050C6" w14:textId="77777777" w:rsidR="00082EA2" w:rsidRPr="0002005D" w:rsidRDefault="00082EA2" w:rsidP="00A051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37.55</w:t>
            </w:r>
          </w:p>
        </w:tc>
      </w:tr>
      <w:tr w:rsidR="00082EA2" w:rsidRPr="0002005D" w14:paraId="4FA0C85F" w14:textId="77777777" w:rsidTr="00E0585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9" w:type="dxa"/>
            <w:vMerge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C961BFD" w14:textId="77777777" w:rsidR="00082EA2" w:rsidRPr="0002005D" w:rsidRDefault="00082EA2" w:rsidP="00A05132">
            <w:pPr>
              <w:tabs>
                <w:tab w:val="left" w:pos="1777"/>
              </w:tabs>
              <w:spacing w:line="360" w:lineRule="auto"/>
              <w:jc w:val="center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371" w:type="dxa"/>
            <w:vMerge w:val="restar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15BC96CC" w14:textId="77777777" w:rsidR="00082EA2" w:rsidRPr="0002005D" w:rsidRDefault="00082EA2" w:rsidP="00A05132">
            <w:pPr>
              <w:tabs>
                <w:tab w:val="left" w:pos="1777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UV+NPs</w:t>
            </w:r>
          </w:p>
        </w:tc>
        <w:tc>
          <w:tcPr>
            <w:tcW w:w="72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7EF1DA6F" w14:textId="77777777" w:rsidR="00082EA2" w:rsidRPr="0002005D" w:rsidRDefault="00082EA2" w:rsidP="00A05132">
            <w:pPr>
              <w:tabs>
                <w:tab w:val="left" w:pos="1777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9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1F55DBB9" w14:textId="77777777" w:rsidR="00082EA2" w:rsidRPr="0002005D" w:rsidRDefault="00082EA2" w:rsidP="00A051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0.94</w:t>
            </w:r>
          </w:p>
        </w:tc>
        <w:tc>
          <w:tcPr>
            <w:tcW w:w="1209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3BDB0460" w14:textId="77777777" w:rsidR="00082EA2" w:rsidRPr="0002005D" w:rsidRDefault="00082EA2" w:rsidP="00A051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2.55</w:t>
            </w:r>
          </w:p>
        </w:tc>
        <w:tc>
          <w:tcPr>
            <w:tcW w:w="1189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5C43AB3E" w14:textId="77777777" w:rsidR="00082EA2" w:rsidRPr="0002005D" w:rsidRDefault="00082EA2" w:rsidP="00A051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1.05</w:t>
            </w:r>
          </w:p>
        </w:tc>
        <w:tc>
          <w:tcPr>
            <w:tcW w:w="158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2B0D5798" w14:textId="77777777" w:rsidR="00082EA2" w:rsidRPr="0002005D" w:rsidRDefault="00082EA2" w:rsidP="00A051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1.50</w:t>
            </w:r>
          </w:p>
        </w:tc>
        <w:tc>
          <w:tcPr>
            <w:tcW w:w="1272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39E6358A" w14:textId="77777777" w:rsidR="00082EA2" w:rsidRPr="0002005D" w:rsidRDefault="00082EA2" w:rsidP="00A051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58.82</w:t>
            </w:r>
          </w:p>
        </w:tc>
      </w:tr>
      <w:tr w:rsidR="00082EA2" w:rsidRPr="0002005D" w14:paraId="3688EA75" w14:textId="77777777" w:rsidTr="00E058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9" w:type="dxa"/>
            <w:vMerge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633CB29" w14:textId="77777777" w:rsidR="00082EA2" w:rsidRPr="0002005D" w:rsidRDefault="00082EA2" w:rsidP="00A05132">
            <w:pPr>
              <w:tabs>
                <w:tab w:val="left" w:pos="1777"/>
              </w:tabs>
              <w:spacing w:line="360" w:lineRule="auto"/>
              <w:jc w:val="center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371" w:type="dxa"/>
            <w:vMerge/>
            <w:shd w:val="clear" w:color="auto" w:fill="FFFFFF" w:themeFill="background1"/>
            <w:vAlign w:val="center"/>
          </w:tcPr>
          <w:p w14:paraId="6C05DE40" w14:textId="77777777" w:rsidR="00082EA2" w:rsidRPr="0002005D" w:rsidRDefault="00082EA2" w:rsidP="00A05132">
            <w:pPr>
              <w:tabs>
                <w:tab w:val="left" w:pos="1777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382C2ED8" w14:textId="77777777" w:rsidR="00082EA2" w:rsidRPr="0002005D" w:rsidRDefault="00082EA2" w:rsidP="00A05132">
            <w:pPr>
              <w:tabs>
                <w:tab w:val="left" w:pos="1777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190" w:type="dxa"/>
            <w:shd w:val="clear" w:color="auto" w:fill="FFFFFF" w:themeFill="background1"/>
            <w:vAlign w:val="center"/>
          </w:tcPr>
          <w:p w14:paraId="120DD609" w14:textId="77777777" w:rsidR="00082EA2" w:rsidRPr="0002005D" w:rsidRDefault="00082EA2" w:rsidP="00A051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0.47</w:t>
            </w:r>
          </w:p>
        </w:tc>
        <w:tc>
          <w:tcPr>
            <w:tcW w:w="1209" w:type="dxa"/>
            <w:shd w:val="clear" w:color="auto" w:fill="FFFFFF" w:themeFill="background1"/>
            <w:vAlign w:val="center"/>
          </w:tcPr>
          <w:p w14:paraId="37D8C846" w14:textId="77777777" w:rsidR="00082EA2" w:rsidRPr="0002005D" w:rsidRDefault="00082EA2" w:rsidP="00A051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2.87</w:t>
            </w:r>
          </w:p>
        </w:tc>
        <w:tc>
          <w:tcPr>
            <w:tcW w:w="1189" w:type="dxa"/>
            <w:shd w:val="clear" w:color="auto" w:fill="FFFFFF" w:themeFill="background1"/>
            <w:vAlign w:val="center"/>
          </w:tcPr>
          <w:p w14:paraId="1287F754" w14:textId="77777777" w:rsidR="00082EA2" w:rsidRPr="0002005D" w:rsidRDefault="00082EA2" w:rsidP="00A051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1.02</w:t>
            </w:r>
          </w:p>
        </w:tc>
        <w:tc>
          <w:tcPr>
            <w:tcW w:w="1580" w:type="dxa"/>
            <w:shd w:val="clear" w:color="auto" w:fill="FFFFFF" w:themeFill="background1"/>
            <w:vAlign w:val="center"/>
          </w:tcPr>
          <w:p w14:paraId="05281973" w14:textId="77777777" w:rsidR="00082EA2" w:rsidRPr="0002005D" w:rsidRDefault="00082EA2" w:rsidP="00A051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1.85</w:t>
            </w:r>
          </w:p>
        </w:tc>
        <w:tc>
          <w:tcPr>
            <w:tcW w:w="1272" w:type="dxa"/>
            <w:shd w:val="clear" w:color="auto" w:fill="FFFFFF" w:themeFill="background1"/>
            <w:vAlign w:val="center"/>
          </w:tcPr>
          <w:p w14:paraId="6E6512A3" w14:textId="77777777" w:rsidR="00082EA2" w:rsidRPr="0002005D" w:rsidRDefault="00082EA2" w:rsidP="00A051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64.46</w:t>
            </w:r>
          </w:p>
        </w:tc>
      </w:tr>
      <w:tr w:rsidR="00082EA2" w:rsidRPr="0002005D" w14:paraId="6E43B3BF" w14:textId="77777777" w:rsidTr="00E0585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9" w:type="dxa"/>
            <w:vMerge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D974C11" w14:textId="77777777" w:rsidR="00082EA2" w:rsidRPr="0002005D" w:rsidRDefault="00082EA2" w:rsidP="00A05132">
            <w:pPr>
              <w:tabs>
                <w:tab w:val="left" w:pos="1777"/>
              </w:tabs>
              <w:spacing w:line="360" w:lineRule="auto"/>
              <w:jc w:val="center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371" w:type="dxa"/>
            <w:vMerge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04DFF8A" w14:textId="77777777" w:rsidR="00082EA2" w:rsidRPr="0002005D" w:rsidRDefault="00082EA2" w:rsidP="00A05132">
            <w:pPr>
              <w:tabs>
                <w:tab w:val="left" w:pos="1777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B514964" w14:textId="77777777" w:rsidR="00082EA2" w:rsidRPr="0002005D" w:rsidRDefault="00082EA2" w:rsidP="00A05132">
            <w:pPr>
              <w:tabs>
                <w:tab w:val="left" w:pos="1777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9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8796FB2" w14:textId="77777777" w:rsidR="00082EA2" w:rsidRPr="0002005D" w:rsidRDefault="00082EA2" w:rsidP="00A051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0.73</w:t>
            </w:r>
          </w:p>
        </w:tc>
        <w:tc>
          <w:tcPr>
            <w:tcW w:w="1209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5BEEEEE" w14:textId="77777777" w:rsidR="00082EA2" w:rsidRPr="0002005D" w:rsidRDefault="00082EA2" w:rsidP="00A051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2.54</w:t>
            </w:r>
          </w:p>
        </w:tc>
        <w:tc>
          <w:tcPr>
            <w:tcW w:w="1189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8E1169F" w14:textId="77777777" w:rsidR="00082EA2" w:rsidRPr="0002005D" w:rsidRDefault="00082EA2" w:rsidP="00A051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0.98</w:t>
            </w:r>
          </w:p>
        </w:tc>
        <w:tc>
          <w:tcPr>
            <w:tcW w:w="158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E2DBCC3" w14:textId="77777777" w:rsidR="00082EA2" w:rsidRPr="0002005D" w:rsidRDefault="00082EA2" w:rsidP="00A051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1.56</w:t>
            </w:r>
          </w:p>
        </w:tc>
        <w:tc>
          <w:tcPr>
            <w:tcW w:w="127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BAF4700" w14:textId="77777777" w:rsidR="00082EA2" w:rsidRPr="0002005D" w:rsidRDefault="00082EA2" w:rsidP="00A051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2005D">
              <w:rPr>
                <w:rFonts w:ascii="Times New Roman" w:hAnsi="Times New Roman" w:cs="Times New Roman"/>
                <w:sz w:val="24"/>
                <w:szCs w:val="24"/>
              </w:rPr>
              <w:t>61.42</w:t>
            </w:r>
          </w:p>
        </w:tc>
      </w:tr>
    </w:tbl>
    <w:p w14:paraId="3653A40B" w14:textId="7A16F148" w:rsidR="0027090F" w:rsidRPr="0002005D" w:rsidRDefault="00A91773">
      <w:pPr>
        <w:rPr>
          <w:rFonts w:ascii="Times New Roman" w:hAnsi="Times New Roman" w:cs="Times New Roman"/>
        </w:rPr>
      </w:pPr>
      <w:r w:rsidRPr="0002005D">
        <w:rPr>
          <w:rFonts w:ascii="Times New Roman" w:hAnsi="Times New Roman" w:cs="Times New Roman"/>
          <w:vertAlign w:val="superscript"/>
        </w:rPr>
        <w:t>*</w:t>
      </w:r>
      <w:r w:rsidR="0002005D" w:rsidRPr="0002005D">
        <w:rPr>
          <w:rFonts w:ascii="Times New Roman" w:hAnsi="Times New Roman" w:cs="Times New Roman"/>
        </w:rPr>
        <w:t>TSB</w:t>
      </w:r>
      <w:r w:rsidRPr="0002005D">
        <w:rPr>
          <w:rFonts w:ascii="Times New Roman" w:hAnsi="Times New Roman" w:cs="Times New Roman"/>
        </w:rPr>
        <w:t xml:space="preserve">: </w:t>
      </w:r>
      <w:r w:rsidR="0002005D" w:rsidRPr="0002005D">
        <w:rPr>
          <w:rFonts w:ascii="Times New Roman" w:hAnsi="Times New Roman" w:cs="Times New Roman"/>
        </w:rPr>
        <w:t>Total s</w:t>
      </w:r>
      <w:r w:rsidRPr="0002005D">
        <w:rPr>
          <w:rFonts w:ascii="Times New Roman" w:hAnsi="Times New Roman" w:cs="Times New Roman"/>
        </w:rPr>
        <w:t xml:space="preserve">erum bilirubin, UNC: Untreated </w:t>
      </w:r>
      <w:r w:rsidR="00E05854" w:rsidRPr="0002005D">
        <w:rPr>
          <w:rFonts w:ascii="Times New Roman" w:hAnsi="Times New Roman" w:cs="Times New Roman"/>
        </w:rPr>
        <w:t xml:space="preserve">normal </w:t>
      </w:r>
      <w:r w:rsidRPr="0002005D">
        <w:rPr>
          <w:rFonts w:ascii="Times New Roman" w:hAnsi="Times New Roman" w:cs="Times New Roman"/>
        </w:rPr>
        <w:t>control</w:t>
      </w:r>
      <w:r w:rsidR="00E05854" w:rsidRPr="0002005D">
        <w:rPr>
          <w:rFonts w:ascii="Times New Roman" w:hAnsi="Times New Roman" w:cs="Times New Roman"/>
        </w:rPr>
        <w:t xml:space="preserve">, HBC: </w:t>
      </w:r>
      <w:proofErr w:type="spellStart"/>
      <w:r w:rsidR="00E05854" w:rsidRPr="0002005D">
        <w:rPr>
          <w:rFonts w:ascii="Times New Roman" w:hAnsi="Times New Roman" w:cs="Times New Roman"/>
        </w:rPr>
        <w:t>Hyperbilirubinemic</w:t>
      </w:r>
      <w:proofErr w:type="spellEnd"/>
      <w:r w:rsidR="00E05854" w:rsidRPr="0002005D">
        <w:rPr>
          <w:rFonts w:ascii="Times New Roman" w:hAnsi="Times New Roman" w:cs="Times New Roman"/>
        </w:rPr>
        <w:t xml:space="preserve"> control, NPs: Nanoparticles</w:t>
      </w:r>
    </w:p>
    <w:p w14:paraId="41C90500" w14:textId="77777777" w:rsidR="00E05854" w:rsidRPr="00A91773" w:rsidRDefault="00E05854">
      <w:pPr>
        <w:rPr>
          <w:rFonts w:ascii="Times New Roman" w:hAnsi="Times New Roman" w:cs="Times New Roman"/>
        </w:rPr>
      </w:pPr>
      <w:r w:rsidRPr="0002005D">
        <w:rPr>
          <w:rFonts w:ascii="Times New Roman" w:hAnsi="Times New Roman" w:cs="Times New Roman"/>
          <w:vertAlign w:val="superscript"/>
        </w:rPr>
        <w:t>**</w:t>
      </w:r>
      <w:r w:rsidRPr="0002005D">
        <w:rPr>
          <w:rFonts w:ascii="Times New Roman" w:hAnsi="Times New Roman" w:cs="Times New Roman"/>
        </w:rPr>
        <w:t xml:space="preserve">The animals were left untreated and the samples were taken after completion of treatment of the </w:t>
      </w:r>
      <w:proofErr w:type="spellStart"/>
      <w:r w:rsidRPr="0002005D">
        <w:rPr>
          <w:rFonts w:ascii="Times New Roman" w:hAnsi="Times New Roman" w:cs="Times New Roman"/>
        </w:rPr>
        <w:t>hyperbilirubinemic</w:t>
      </w:r>
      <w:proofErr w:type="spellEnd"/>
      <w:r w:rsidRPr="0002005D">
        <w:rPr>
          <w:rFonts w:ascii="Times New Roman" w:hAnsi="Times New Roman" w:cs="Times New Roman"/>
        </w:rPr>
        <w:t xml:space="preserve"> groups for comparison</w:t>
      </w:r>
    </w:p>
    <w:sectPr w:rsidR="00E05854" w:rsidRPr="00A917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MDSxNDE3NjUysLBU0lEKTi0uzszPAykwrgUAIM1nyiwAAAA="/>
  </w:docVars>
  <w:rsids>
    <w:rsidRoot w:val="00BB60F4"/>
    <w:rsid w:val="0002005D"/>
    <w:rsid w:val="00082EA2"/>
    <w:rsid w:val="001872E9"/>
    <w:rsid w:val="002549C2"/>
    <w:rsid w:val="0027090F"/>
    <w:rsid w:val="00292CF4"/>
    <w:rsid w:val="003131F4"/>
    <w:rsid w:val="00333DCC"/>
    <w:rsid w:val="003548FF"/>
    <w:rsid w:val="0040529C"/>
    <w:rsid w:val="00420D58"/>
    <w:rsid w:val="00436CEA"/>
    <w:rsid w:val="004653BE"/>
    <w:rsid w:val="00625865"/>
    <w:rsid w:val="00755D20"/>
    <w:rsid w:val="00865992"/>
    <w:rsid w:val="009902BF"/>
    <w:rsid w:val="00A05132"/>
    <w:rsid w:val="00A230DF"/>
    <w:rsid w:val="00A3644B"/>
    <w:rsid w:val="00A91773"/>
    <w:rsid w:val="00AE60D4"/>
    <w:rsid w:val="00BB60F4"/>
    <w:rsid w:val="00BC47C9"/>
    <w:rsid w:val="00C069CF"/>
    <w:rsid w:val="00C5643E"/>
    <w:rsid w:val="00CD6F54"/>
    <w:rsid w:val="00DA2205"/>
    <w:rsid w:val="00DF09DE"/>
    <w:rsid w:val="00E05854"/>
    <w:rsid w:val="00E62E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8E378C"/>
  <w15:docId w15:val="{E5744ABA-8021-4A86-ABBB-AC75759E41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60F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LightShading2">
    <w:name w:val="Light Shading2"/>
    <w:basedOn w:val="TableNormal"/>
    <w:uiPriority w:val="60"/>
    <w:rsid w:val="00BB60F4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9</Words>
  <Characters>79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im ijaz</dc:creator>
  <cp:lastModifiedBy>Alice Bough</cp:lastModifiedBy>
  <cp:revision>2</cp:revision>
  <dcterms:created xsi:type="dcterms:W3CDTF">2021-04-26T16:50:00Z</dcterms:created>
  <dcterms:modified xsi:type="dcterms:W3CDTF">2021-04-26T16:50:00Z</dcterms:modified>
</cp:coreProperties>
</file>